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CD0DF2" w:rsidRPr="005E316F" w14:paraId="75063DC8" w14:textId="77777777" w:rsidTr="0029308C">
        <w:tc>
          <w:tcPr>
            <w:tcW w:w="5000" w:type="pct"/>
            <w:shd w:val="clear" w:color="auto" w:fill="D9D9D9" w:themeFill="background1" w:themeFillShade="D9"/>
          </w:tcPr>
          <w:p w14:paraId="4404538E" w14:textId="77777777" w:rsidR="00CD0DF2" w:rsidRDefault="00CD0DF2">
            <w:pPr>
              <w:rPr>
                <w:b/>
                <w:lang w:val="en-GB"/>
              </w:rPr>
            </w:pPr>
            <w:r w:rsidRPr="00CD0DF2">
              <w:rPr>
                <w:b/>
                <w:lang w:val="en-GB"/>
              </w:rPr>
              <w:t xml:space="preserve">Title of proposal </w:t>
            </w:r>
            <w:r w:rsidRPr="00CD0DF2">
              <w:rPr>
                <w:b/>
                <w:lang w:val="en-GB"/>
              </w:rPr>
              <w:br/>
            </w:r>
            <w:r w:rsidRPr="00CD0DF2">
              <w:rPr>
                <w:i/>
                <w:sz w:val="16"/>
                <w:szCs w:val="16"/>
                <w:lang w:val="en-GB"/>
              </w:rPr>
              <w:t>(maximum of 20 words)</w:t>
            </w:r>
            <w:r w:rsidRPr="00CD0DF2">
              <w:rPr>
                <w:b/>
                <w:sz w:val="16"/>
                <w:szCs w:val="16"/>
                <w:lang w:val="en-GB"/>
              </w:rPr>
              <w:t xml:space="preserve"> </w:t>
            </w:r>
          </w:p>
        </w:tc>
      </w:tr>
      <w:tr w:rsidR="00CD0DF2" w:rsidRPr="005E316F" w14:paraId="016450F1" w14:textId="77777777" w:rsidTr="0029308C">
        <w:tc>
          <w:tcPr>
            <w:tcW w:w="5000" w:type="pct"/>
          </w:tcPr>
          <w:p w14:paraId="0B7D21A3" w14:textId="77777777" w:rsidR="00CD0DF2" w:rsidRDefault="00CD0DF2">
            <w:pPr>
              <w:rPr>
                <w:b/>
                <w:sz w:val="44"/>
                <w:lang w:val="en-GB"/>
              </w:rPr>
            </w:pPr>
          </w:p>
          <w:p w14:paraId="5A8026FB" w14:textId="77777777" w:rsidR="005A3E60" w:rsidRPr="00CD0DF2" w:rsidRDefault="005A3E60">
            <w:pPr>
              <w:rPr>
                <w:b/>
                <w:sz w:val="44"/>
                <w:lang w:val="en-GB"/>
              </w:rPr>
            </w:pPr>
          </w:p>
        </w:tc>
      </w:tr>
    </w:tbl>
    <w:p w14:paraId="0081D44B" w14:textId="77777777" w:rsidR="003B1CA9" w:rsidRDefault="003B1CA9">
      <w:pPr>
        <w:rPr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2396"/>
        <w:gridCol w:w="6892"/>
      </w:tblGrid>
      <w:tr w:rsidR="00CD0DF2" w14:paraId="6B672074" w14:textId="77777777" w:rsidTr="0029308C"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B9F134" w14:textId="77777777" w:rsidR="00CD0DF2" w:rsidRDefault="00CD0DF2" w:rsidP="00723793">
            <w:pPr>
              <w:rPr>
                <w:b/>
                <w:lang w:val="en-GB"/>
              </w:rPr>
            </w:pPr>
            <w:r w:rsidRPr="00CD0DF2">
              <w:rPr>
                <w:b/>
                <w:lang w:val="en-GB"/>
              </w:rPr>
              <w:t>Applicant</w:t>
            </w:r>
          </w:p>
        </w:tc>
      </w:tr>
      <w:tr w:rsidR="00CD0DF2" w:rsidRPr="005E316F" w14:paraId="6CC7B11A" w14:textId="77777777" w:rsidTr="0029308C">
        <w:tc>
          <w:tcPr>
            <w:tcW w:w="1290" w:type="pct"/>
          </w:tcPr>
          <w:p w14:paraId="6E54FB69" w14:textId="77777777" w:rsidR="00CD0DF2" w:rsidRDefault="00CD0DF2" w:rsidP="00723793">
            <w:pPr>
              <w:rPr>
                <w:lang w:val="en-GB"/>
              </w:rPr>
            </w:pPr>
            <w:r w:rsidRPr="00CD0DF2">
              <w:rPr>
                <w:lang w:val="en-GB"/>
              </w:rPr>
              <w:t>Name (titles, M/F)</w:t>
            </w:r>
          </w:p>
          <w:p w14:paraId="4D3DD7B7" w14:textId="77777777" w:rsidR="00CD0DF2" w:rsidRDefault="00CD0DF2" w:rsidP="00723793">
            <w:pPr>
              <w:rPr>
                <w:lang w:val="en-GB"/>
              </w:rPr>
            </w:pPr>
            <w:r w:rsidRPr="00CD0DF2">
              <w:rPr>
                <w:lang w:val="en-GB"/>
              </w:rPr>
              <w:t>Department, institute</w:t>
            </w:r>
          </w:p>
          <w:p w14:paraId="588968F6" w14:textId="77777777" w:rsidR="00CD0DF2" w:rsidRPr="00CD0DF2" w:rsidRDefault="00CD0DF2" w:rsidP="00CD0DF2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br/>
            </w:r>
            <w:r w:rsidRPr="00CD0DF2">
              <w:rPr>
                <w:i/>
                <w:u w:val="single"/>
                <w:lang w:val="en-GB"/>
              </w:rPr>
              <w:t>Address:</w:t>
            </w:r>
            <w:r w:rsidRPr="00CD0DF2">
              <w:rPr>
                <w:lang w:val="en-GB"/>
              </w:rPr>
              <w:br/>
              <w:t>Department, institute</w:t>
            </w:r>
            <w:r>
              <w:rPr>
                <w:lang w:val="en-GB"/>
              </w:rPr>
              <w:tab/>
            </w:r>
            <w:r w:rsidRPr="00CD0DF2">
              <w:rPr>
                <w:lang w:val="en-GB"/>
              </w:rPr>
              <w:br/>
              <w:t>Room number</w:t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 w:rsidRPr="00CD0DF2">
              <w:rPr>
                <w:lang w:val="en-GB"/>
              </w:rPr>
              <w:br/>
              <w:t>Street name</w:t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 w:rsidRPr="00CD0DF2">
              <w:rPr>
                <w:lang w:val="en-GB"/>
              </w:rPr>
              <w:br/>
              <w:t>Postal code, Town/City</w:t>
            </w:r>
            <w:r>
              <w:rPr>
                <w:lang w:val="en-GB"/>
              </w:rPr>
              <w:tab/>
            </w:r>
            <w:r w:rsidRPr="00CD0DF2">
              <w:rPr>
                <w:lang w:val="en-GB"/>
              </w:rPr>
              <w:br/>
              <w:t>Telephone</w:t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 w:rsidRPr="00CD0DF2">
              <w:rPr>
                <w:lang w:val="en-GB"/>
              </w:rPr>
              <w:br/>
              <w:t>Email</w:t>
            </w:r>
            <w:r>
              <w:rPr>
                <w:lang w:val="en-GB"/>
              </w:rPr>
              <w:tab/>
            </w:r>
          </w:p>
        </w:tc>
        <w:tc>
          <w:tcPr>
            <w:tcW w:w="3710" w:type="pct"/>
          </w:tcPr>
          <w:p w14:paraId="2A8C8B45" w14:textId="77777777" w:rsidR="00CD0DF2" w:rsidRPr="00CD0DF2" w:rsidRDefault="00CD0DF2" w:rsidP="00723793">
            <w:pPr>
              <w:rPr>
                <w:b/>
                <w:lang w:val="en-GB"/>
              </w:rPr>
            </w:pPr>
          </w:p>
        </w:tc>
      </w:tr>
    </w:tbl>
    <w:p w14:paraId="43E226E2" w14:textId="533EC6A2" w:rsidR="00CD0DF2" w:rsidRPr="00186158" w:rsidRDefault="00901D65">
      <w:pPr>
        <w:rPr>
          <w:b/>
          <w:i/>
          <w:iCs/>
          <w:color w:val="FF0000"/>
          <w:sz w:val="16"/>
          <w:szCs w:val="16"/>
          <w:lang w:val="en-GB"/>
        </w:rPr>
      </w:pPr>
      <w:r w:rsidRPr="00186158">
        <w:rPr>
          <w:b/>
          <w:i/>
          <w:iCs/>
          <w:color w:val="FF0000"/>
          <w:sz w:val="16"/>
          <w:szCs w:val="16"/>
          <w:lang w:val="en-GB"/>
        </w:rPr>
        <w:t xml:space="preserve">Please note: the main applicant is expected to present the proposal at the </w:t>
      </w:r>
      <w:r w:rsidR="00E61744" w:rsidRPr="00186158">
        <w:rPr>
          <w:b/>
          <w:i/>
          <w:iCs/>
          <w:color w:val="FF0000"/>
          <w:sz w:val="16"/>
          <w:szCs w:val="16"/>
          <w:lang w:val="en-GB"/>
        </w:rPr>
        <w:t xml:space="preserve">annual </w:t>
      </w:r>
      <w:r w:rsidR="008B2DD6">
        <w:rPr>
          <w:b/>
          <w:i/>
          <w:iCs/>
          <w:color w:val="FF0000"/>
          <w:sz w:val="16"/>
          <w:szCs w:val="16"/>
          <w:lang w:val="en-GB"/>
        </w:rPr>
        <w:t>NVIAG</w:t>
      </w:r>
      <w:r w:rsidR="00E61744" w:rsidRPr="00186158">
        <w:rPr>
          <w:b/>
          <w:i/>
          <w:iCs/>
          <w:color w:val="FF0000"/>
          <w:sz w:val="16"/>
          <w:szCs w:val="16"/>
          <w:lang w:val="en-GB"/>
        </w:rPr>
        <w:t xml:space="preserve"> conference if selected</w:t>
      </w:r>
      <w:r w:rsidR="00186158" w:rsidRPr="00186158">
        <w:rPr>
          <w:b/>
          <w:i/>
          <w:iCs/>
          <w:color w:val="FF0000"/>
          <w:sz w:val="16"/>
          <w:szCs w:val="16"/>
          <w:lang w:val="en-GB"/>
        </w:rPr>
        <w:t>.</w:t>
      </w: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3227"/>
        <w:gridCol w:w="4538"/>
        <w:gridCol w:w="1523"/>
      </w:tblGrid>
      <w:tr w:rsidR="00CD0DF2" w14:paraId="0883AE1F" w14:textId="77777777" w:rsidTr="0029308C">
        <w:tc>
          <w:tcPr>
            <w:tcW w:w="5000" w:type="pct"/>
            <w:gridSpan w:val="3"/>
            <w:shd w:val="clear" w:color="auto" w:fill="D9D9D9" w:themeFill="background1" w:themeFillShade="D9"/>
          </w:tcPr>
          <w:p w14:paraId="55FA906E" w14:textId="77777777" w:rsidR="00CD0DF2" w:rsidRDefault="00CD0DF2" w:rsidP="0072379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Participants</w:t>
            </w:r>
          </w:p>
        </w:tc>
      </w:tr>
      <w:tr w:rsidR="002C2A4B" w14:paraId="43618805" w14:textId="77777777" w:rsidTr="002C2A4B">
        <w:tc>
          <w:tcPr>
            <w:tcW w:w="1737" w:type="pct"/>
            <w:shd w:val="clear" w:color="auto" w:fill="D9D9D9" w:themeFill="background1" w:themeFillShade="D9"/>
          </w:tcPr>
          <w:p w14:paraId="3EBB8CCA" w14:textId="77777777" w:rsidR="002C2A4B" w:rsidRPr="0029308C" w:rsidRDefault="002C2A4B" w:rsidP="00EE03AF">
            <w:pPr>
              <w:rPr>
                <w:b/>
                <w:i/>
              </w:rPr>
            </w:pPr>
            <w:r w:rsidRPr="0029308C">
              <w:rPr>
                <w:b/>
                <w:i/>
              </w:rPr>
              <w:t xml:space="preserve">Name, </w:t>
            </w:r>
            <w:proofErr w:type="spellStart"/>
            <w:r w:rsidRPr="0029308C">
              <w:rPr>
                <w:b/>
                <w:i/>
              </w:rPr>
              <w:t>title</w:t>
            </w:r>
            <w:proofErr w:type="spellEnd"/>
          </w:p>
        </w:tc>
        <w:tc>
          <w:tcPr>
            <w:tcW w:w="2443" w:type="pct"/>
            <w:shd w:val="clear" w:color="auto" w:fill="D9D9D9" w:themeFill="background1" w:themeFillShade="D9"/>
          </w:tcPr>
          <w:p w14:paraId="3C14FDB2" w14:textId="77777777" w:rsidR="002C2A4B" w:rsidRPr="0029308C" w:rsidRDefault="002C2A4B" w:rsidP="0029308C">
            <w:pPr>
              <w:rPr>
                <w:b/>
                <w:i/>
              </w:rPr>
            </w:pPr>
            <w:proofErr w:type="spellStart"/>
            <w:r w:rsidRPr="0029308C">
              <w:rPr>
                <w:b/>
                <w:i/>
              </w:rPr>
              <w:t>Department</w:t>
            </w:r>
            <w:proofErr w:type="spellEnd"/>
            <w:r w:rsidRPr="0029308C">
              <w:rPr>
                <w:b/>
                <w:i/>
              </w:rPr>
              <w:t xml:space="preserve">, </w:t>
            </w:r>
            <w:proofErr w:type="spellStart"/>
            <w:r>
              <w:rPr>
                <w:b/>
                <w:i/>
              </w:rPr>
              <w:t>i</w:t>
            </w:r>
            <w:r w:rsidRPr="0029308C">
              <w:rPr>
                <w:b/>
                <w:i/>
              </w:rPr>
              <w:t>nstitute</w:t>
            </w:r>
            <w:proofErr w:type="spellEnd"/>
          </w:p>
        </w:tc>
        <w:tc>
          <w:tcPr>
            <w:tcW w:w="820" w:type="pct"/>
            <w:shd w:val="clear" w:color="auto" w:fill="D9D9D9" w:themeFill="background1" w:themeFillShade="D9"/>
          </w:tcPr>
          <w:p w14:paraId="0C55671D" w14:textId="77777777" w:rsidR="002C2A4B" w:rsidRPr="0029308C" w:rsidRDefault="002C2A4B" w:rsidP="00EE03AF">
            <w:pPr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Hours</w:t>
            </w:r>
            <w:proofErr w:type="spellEnd"/>
            <w:r>
              <w:rPr>
                <w:b/>
                <w:i/>
              </w:rPr>
              <w:t>/week</w:t>
            </w:r>
          </w:p>
        </w:tc>
      </w:tr>
      <w:tr w:rsidR="002C2A4B" w14:paraId="6447A5E8" w14:textId="77777777" w:rsidTr="002C2A4B">
        <w:tc>
          <w:tcPr>
            <w:tcW w:w="1737" w:type="pct"/>
          </w:tcPr>
          <w:p w14:paraId="0FAC0268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2443" w:type="pct"/>
          </w:tcPr>
          <w:p w14:paraId="54E51A69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820" w:type="pct"/>
          </w:tcPr>
          <w:p w14:paraId="743304AF" w14:textId="77777777" w:rsidR="002C2A4B" w:rsidRPr="00CD0DF2" w:rsidRDefault="002C2A4B" w:rsidP="00EE03AF">
            <w:pPr>
              <w:rPr>
                <w:i/>
              </w:rPr>
            </w:pPr>
          </w:p>
        </w:tc>
      </w:tr>
      <w:tr w:rsidR="002C2A4B" w14:paraId="68C489D2" w14:textId="77777777" w:rsidTr="002C2A4B">
        <w:tc>
          <w:tcPr>
            <w:tcW w:w="1737" w:type="pct"/>
          </w:tcPr>
          <w:p w14:paraId="2BB4AAB2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2443" w:type="pct"/>
          </w:tcPr>
          <w:p w14:paraId="4D053A57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820" w:type="pct"/>
          </w:tcPr>
          <w:p w14:paraId="5C9C06FA" w14:textId="77777777" w:rsidR="002C2A4B" w:rsidRPr="00CD0DF2" w:rsidRDefault="002C2A4B" w:rsidP="00EE03AF">
            <w:pPr>
              <w:rPr>
                <w:i/>
              </w:rPr>
            </w:pPr>
          </w:p>
        </w:tc>
      </w:tr>
      <w:tr w:rsidR="002C2A4B" w14:paraId="14F30FA7" w14:textId="77777777" w:rsidTr="002C2A4B">
        <w:tc>
          <w:tcPr>
            <w:tcW w:w="1737" w:type="pct"/>
          </w:tcPr>
          <w:p w14:paraId="56E837CC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2443" w:type="pct"/>
          </w:tcPr>
          <w:p w14:paraId="25B16647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820" w:type="pct"/>
          </w:tcPr>
          <w:p w14:paraId="21AD6B1E" w14:textId="77777777" w:rsidR="002C2A4B" w:rsidRPr="00CD0DF2" w:rsidRDefault="002C2A4B" w:rsidP="00EE03AF">
            <w:pPr>
              <w:rPr>
                <w:i/>
              </w:rPr>
            </w:pPr>
          </w:p>
        </w:tc>
      </w:tr>
      <w:tr w:rsidR="002C2A4B" w14:paraId="4A4FC496" w14:textId="77777777" w:rsidTr="002C2A4B">
        <w:tc>
          <w:tcPr>
            <w:tcW w:w="1737" w:type="pct"/>
          </w:tcPr>
          <w:p w14:paraId="4BAC4485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2443" w:type="pct"/>
          </w:tcPr>
          <w:p w14:paraId="2ACD8DC4" w14:textId="77777777" w:rsidR="002C2A4B" w:rsidRPr="00CD0DF2" w:rsidRDefault="002C2A4B" w:rsidP="00EE03AF">
            <w:pPr>
              <w:rPr>
                <w:i/>
              </w:rPr>
            </w:pPr>
          </w:p>
        </w:tc>
        <w:tc>
          <w:tcPr>
            <w:tcW w:w="820" w:type="pct"/>
          </w:tcPr>
          <w:p w14:paraId="2AC45DD0" w14:textId="77777777" w:rsidR="002C2A4B" w:rsidRPr="00CD0DF2" w:rsidRDefault="002C2A4B" w:rsidP="00EE03AF">
            <w:pPr>
              <w:rPr>
                <w:i/>
              </w:rPr>
            </w:pPr>
          </w:p>
        </w:tc>
      </w:tr>
    </w:tbl>
    <w:p w14:paraId="71358807" w14:textId="77777777" w:rsidR="003B1CA9" w:rsidRDefault="003B1CA9" w:rsidP="00F5329C">
      <w:pPr>
        <w:pStyle w:val="Geenafstand"/>
        <w:rPr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CD0DF2" w:rsidRPr="00F5329C" w14:paraId="65D4B133" w14:textId="77777777" w:rsidTr="0029308C">
        <w:tc>
          <w:tcPr>
            <w:tcW w:w="5000" w:type="pct"/>
            <w:shd w:val="clear" w:color="auto" w:fill="D9D9D9" w:themeFill="background1" w:themeFillShade="D9"/>
          </w:tcPr>
          <w:p w14:paraId="2DB07712" w14:textId="77777777" w:rsidR="00CD0DF2" w:rsidRDefault="00CD0DF2" w:rsidP="00CD0DF2">
            <w:pPr>
              <w:rPr>
                <w:b/>
                <w:lang w:val="en-GB"/>
              </w:rPr>
            </w:pPr>
            <w:r w:rsidRPr="00CD0DF2">
              <w:rPr>
                <w:b/>
                <w:lang w:val="en-GB"/>
              </w:rPr>
              <w:t xml:space="preserve">Start aspect </w:t>
            </w:r>
            <w:r w:rsidRPr="00CD0DF2">
              <w:rPr>
                <w:b/>
                <w:lang w:val="en-GB"/>
              </w:rPr>
              <w:br/>
            </w:r>
            <w:r w:rsidRPr="00CD0DF2">
              <w:rPr>
                <w:i/>
                <w:sz w:val="16"/>
                <w:szCs w:val="16"/>
                <w:lang w:val="en-GB"/>
              </w:rPr>
              <w:t>(i.e. how does the research proposal fit within the scope of the call and how may this grant support future spin-off projects?</w:t>
            </w:r>
            <w:r>
              <w:rPr>
                <w:i/>
                <w:sz w:val="16"/>
                <w:szCs w:val="16"/>
                <w:lang w:val="en-GB"/>
              </w:rPr>
              <w:t xml:space="preserve"> Maximum of 200 words)</w:t>
            </w:r>
          </w:p>
        </w:tc>
      </w:tr>
      <w:tr w:rsidR="00CD0DF2" w:rsidRPr="00F5329C" w14:paraId="124DB33A" w14:textId="77777777" w:rsidTr="0029308C">
        <w:tc>
          <w:tcPr>
            <w:tcW w:w="5000" w:type="pct"/>
          </w:tcPr>
          <w:p w14:paraId="2B9ECC31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060C4567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1FCF2C7A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69EA16AA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5474697F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11002301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4D4B8620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65654C45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7A2BDA50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7F633ACD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CD3C189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02B47060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5F47D0EA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61268A22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E8E2520" w14:textId="77777777" w:rsidR="00CD0DF2" w:rsidRDefault="00CD0DF2" w:rsidP="00723793">
            <w:pPr>
              <w:rPr>
                <w:b/>
                <w:lang w:val="en-GB"/>
              </w:rPr>
            </w:pPr>
          </w:p>
          <w:p w14:paraId="4E33103F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18030FA4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487BB662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B9D4BF6" w14:textId="77777777" w:rsidR="00F5329C" w:rsidRDefault="00F5329C" w:rsidP="00723793">
            <w:pPr>
              <w:rPr>
                <w:b/>
                <w:lang w:val="en-GB"/>
              </w:rPr>
            </w:pPr>
          </w:p>
          <w:p w14:paraId="4D10A318" w14:textId="77777777" w:rsidR="00CD0DF2" w:rsidRPr="00CD0DF2" w:rsidRDefault="00CD0DF2" w:rsidP="00723793">
            <w:pPr>
              <w:rPr>
                <w:b/>
                <w:lang w:val="en-GB"/>
              </w:rPr>
            </w:pPr>
          </w:p>
        </w:tc>
      </w:tr>
      <w:tr w:rsidR="005A3E60" w:rsidRPr="005E316F" w14:paraId="69299D0B" w14:textId="77777777" w:rsidTr="0029308C">
        <w:tc>
          <w:tcPr>
            <w:tcW w:w="5000" w:type="pct"/>
            <w:shd w:val="clear" w:color="auto" w:fill="D9D9D9" w:themeFill="background1" w:themeFillShade="D9"/>
          </w:tcPr>
          <w:p w14:paraId="49E173F0" w14:textId="77777777" w:rsidR="005A3E60" w:rsidRDefault="005A3E60" w:rsidP="0072379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Background and relevance</w:t>
            </w:r>
            <w:r w:rsidRPr="00CD0DF2">
              <w:rPr>
                <w:b/>
                <w:lang w:val="en-GB"/>
              </w:rPr>
              <w:br/>
            </w:r>
            <w:r>
              <w:rPr>
                <w:i/>
                <w:sz w:val="16"/>
                <w:szCs w:val="16"/>
                <w:lang w:val="en-GB"/>
              </w:rPr>
              <w:t>(maximum of 400 words)</w:t>
            </w:r>
          </w:p>
        </w:tc>
      </w:tr>
      <w:tr w:rsidR="005A3E60" w:rsidRPr="005E316F" w14:paraId="1E61E985" w14:textId="77777777" w:rsidTr="0029308C">
        <w:tc>
          <w:tcPr>
            <w:tcW w:w="5000" w:type="pct"/>
          </w:tcPr>
          <w:p w14:paraId="7C7AAD8C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0960CC0C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6180A952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FEC9B23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53085A37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0279DB48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7DE10D5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D386D49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8C552F3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050C0E6C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A91E60E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0A336FFF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725C32FF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561D44AA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BE01A7B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F64A9AB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73CDB572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5B6DCB0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433D1298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8FF3613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1CA3D1D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16973C95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42FBD8B3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52B52A2F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0B204124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6F6FC36A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2DA8A255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39687537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77658CC1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0DD5B6C9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5AD1FB6F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44A7B6ED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7121879F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2E5CE3B0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3C979368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1DFEC6AA" w14:textId="77777777" w:rsidR="0029308C" w:rsidRDefault="0029308C" w:rsidP="00723793">
            <w:pPr>
              <w:rPr>
                <w:b/>
                <w:lang w:val="en-GB"/>
              </w:rPr>
            </w:pPr>
          </w:p>
          <w:p w14:paraId="52181EFB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02695802" w14:textId="77777777" w:rsidR="005A3E60" w:rsidRPr="00CD0DF2" w:rsidRDefault="005A3E60" w:rsidP="00723793">
            <w:pPr>
              <w:rPr>
                <w:b/>
                <w:lang w:val="en-GB"/>
              </w:rPr>
            </w:pPr>
          </w:p>
        </w:tc>
      </w:tr>
    </w:tbl>
    <w:p w14:paraId="2D484DEA" w14:textId="77777777" w:rsidR="005A3E60" w:rsidRPr="00CD0DF2" w:rsidRDefault="005A3E60" w:rsidP="00F5329C">
      <w:pPr>
        <w:pStyle w:val="Geenafstand"/>
        <w:rPr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5A3E60" w14:paraId="77E0C52B" w14:textId="77777777" w:rsidTr="0029308C">
        <w:tc>
          <w:tcPr>
            <w:tcW w:w="5000" w:type="pct"/>
            <w:shd w:val="clear" w:color="auto" w:fill="D9D9D9" w:themeFill="background1" w:themeFillShade="D9"/>
          </w:tcPr>
          <w:p w14:paraId="49E1D622" w14:textId="77777777" w:rsidR="005A3E60" w:rsidRDefault="005A3E60" w:rsidP="005A3E60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Hypothesis</w:t>
            </w:r>
            <w:r w:rsidRPr="00CD0DF2">
              <w:rPr>
                <w:b/>
                <w:lang w:val="en-GB"/>
              </w:rPr>
              <w:br/>
            </w:r>
            <w:r>
              <w:rPr>
                <w:i/>
                <w:sz w:val="16"/>
                <w:szCs w:val="16"/>
                <w:lang w:val="en-GB"/>
              </w:rPr>
              <w:t>(maximum of 100 words)</w:t>
            </w:r>
          </w:p>
        </w:tc>
      </w:tr>
      <w:tr w:rsidR="005A3E60" w:rsidRPr="00CD0DF2" w14:paraId="212F68B6" w14:textId="77777777" w:rsidTr="0029308C">
        <w:tc>
          <w:tcPr>
            <w:tcW w:w="5000" w:type="pct"/>
          </w:tcPr>
          <w:p w14:paraId="04F8F544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5DE5E1E1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57176D12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8C040CD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4282DC94" w14:textId="77777777" w:rsidR="005A3E60" w:rsidRDefault="005A3E60" w:rsidP="00723793">
            <w:pPr>
              <w:rPr>
                <w:b/>
                <w:lang w:val="en-GB"/>
              </w:rPr>
            </w:pPr>
          </w:p>
          <w:p w14:paraId="3154E705" w14:textId="77777777" w:rsidR="005A3E60" w:rsidRPr="00CD0DF2" w:rsidRDefault="005A3E60" w:rsidP="00723793">
            <w:pPr>
              <w:rPr>
                <w:b/>
                <w:lang w:val="en-GB"/>
              </w:rPr>
            </w:pPr>
          </w:p>
        </w:tc>
      </w:tr>
    </w:tbl>
    <w:p w14:paraId="32D0C2F1" w14:textId="77777777" w:rsidR="003B1CA9" w:rsidRPr="00CD0DF2" w:rsidRDefault="003B1CA9">
      <w:pPr>
        <w:rPr>
          <w:i/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5A3E60" w:rsidRPr="005E316F" w14:paraId="04053741" w14:textId="77777777" w:rsidTr="0029308C">
        <w:tc>
          <w:tcPr>
            <w:tcW w:w="5000" w:type="pct"/>
            <w:shd w:val="clear" w:color="auto" w:fill="D9D9D9" w:themeFill="background1" w:themeFillShade="D9"/>
          </w:tcPr>
          <w:p w14:paraId="0DD37391" w14:textId="77777777" w:rsidR="005A3E60" w:rsidRDefault="005A3E60" w:rsidP="0072379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Methods and workplan</w:t>
            </w:r>
            <w:r w:rsidRPr="00CD0DF2">
              <w:rPr>
                <w:b/>
                <w:lang w:val="en-GB"/>
              </w:rPr>
              <w:br/>
            </w:r>
            <w:r>
              <w:rPr>
                <w:i/>
                <w:sz w:val="16"/>
                <w:szCs w:val="16"/>
                <w:lang w:val="en-GB"/>
              </w:rPr>
              <w:t>(maximum of 400 words)</w:t>
            </w:r>
          </w:p>
        </w:tc>
      </w:tr>
      <w:tr w:rsidR="005A3E60" w:rsidRPr="005E316F" w14:paraId="16D756C7" w14:textId="77777777" w:rsidTr="0029308C">
        <w:tc>
          <w:tcPr>
            <w:tcW w:w="5000" w:type="pct"/>
          </w:tcPr>
          <w:p w14:paraId="57256738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50F5A86F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7B4B8309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1AEEF2DF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5BE81F90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730FCD3F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4041E658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3B2E8C92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03D38546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64AC85CD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4995EC3A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17945659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30C14FAD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031A744C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28EC2FEC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07F73FF1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335CA471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041D5D1E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758A081C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4B660D90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25231CAA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4F0F66F2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1CED2CCE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51DC9AF9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17322EE2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7B3D4135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77FB756D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04D4DB73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74F38033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3C8A11EC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17DE6C12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4AE4A024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3FE0685C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1F105EC0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520FB09C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3EF727BD" w14:textId="77777777" w:rsidR="0029308C" w:rsidRDefault="0029308C" w:rsidP="0029308C">
            <w:pPr>
              <w:rPr>
                <w:b/>
                <w:lang w:val="en-GB"/>
              </w:rPr>
            </w:pPr>
          </w:p>
          <w:p w14:paraId="2ABC5A0C" w14:textId="77777777" w:rsidR="005A3E60" w:rsidRPr="00CD0DF2" w:rsidRDefault="005A3E60" w:rsidP="00723793">
            <w:pPr>
              <w:rPr>
                <w:b/>
                <w:lang w:val="en-GB"/>
              </w:rPr>
            </w:pPr>
          </w:p>
        </w:tc>
      </w:tr>
    </w:tbl>
    <w:p w14:paraId="5E28D0A8" w14:textId="77777777" w:rsidR="00CD0DF2" w:rsidRPr="00CD0DF2" w:rsidRDefault="00CD0DF2" w:rsidP="00F5329C">
      <w:pPr>
        <w:pStyle w:val="Geenafstand"/>
        <w:rPr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1857"/>
        <w:gridCol w:w="928"/>
        <w:gridCol w:w="929"/>
        <w:gridCol w:w="929"/>
        <w:gridCol w:w="929"/>
        <w:gridCol w:w="929"/>
        <w:gridCol w:w="929"/>
        <w:gridCol w:w="929"/>
        <w:gridCol w:w="929"/>
      </w:tblGrid>
      <w:tr w:rsidR="005A3E60" w14:paraId="5CA8D8BE" w14:textId="77777777" w:rsidTr="0029308C">
        <w:tc>
          <w:tcPr>
            <w:tcW w:w="5000" w:type="pct"/>
            <w:gridSpan w:val="9"/>
            <w:shd w:val="clear" w:color="auto" w:fill="D9D9D9" w:themeFill="background1" w:themeFillShade="D9"/>
          </w:tcPr>
          <w:p w14:paraId="5ED997FE" w14:textId="77777777" w:rsidR="005A3E60" w:rsidRDefault="00267D61" w:rsidP="005A3E60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Time planning (Gantt chart)</w:t>
            </w:r>
          </w:p>
        </w:tc>
      </w:tr>
      <w:tr w:rsidR="005A3E60" w14:paraId="6028510C" w14:textId="77777777" w:rsidTr="0029308C">
        <w:tc>
          <w:tcPr>
            <w:tcW w:w="1000" w:type="pct"/>
          </w:tcPr>
          <w:p w14:paraId="548FD953" w14:textId="77777777" w:rsidR="005A3E60" w:rsidRPr="005A3E60" w:rsidRDefault="005A3E60" w:rsidP="00723793">
            <w:pPr>
              <w:rPr>
                <w:i/>
                <w:lang w:val="en-GB"/>
              </w:rPr>
            </w:pPr>
          </w:p>
        </w:tc>
        <w:tc>
          <w:tcPr>
            <w:tcW w:w="2000" w:type="pct"/>
            <w:gridSpan w:val="4"/>
          </w:tcPr>
          <w:p w14:paraId="2D911900" w14:textId="77777777" w:rsidR="005A3E60" w:rsidRPr="005A3E60" w:rsidRDefault="005A3E60" w:rsidP="00723793">
            <w:pPr>
              <w:rPr>
                <w:b/>
                <w:i/>
                <w:lang w:val="en-GB"/>
              </w:rPr>
            </w:pPr>
            <w:r w:rsidRPr="005A3E60">
              <w:rPr>
                <w:b/>
                <w:i/>
                <w:lang w:val="en-GB"/>
              </w:rPr>
              <w:t>Year 1</w:t>
            </w:r>
          </w:p>
        </w:tc>
        <w:tc>
          <w:tcPr>
            <w:tcW w:w="2000" w:type="pct"/>
            <w:gridSpan w:val="4"/>
          </w:tcPr>
          <w:p w14:paraId="3278D24B" w14:textId="77777777" w:rsidR="005A3E60" w:rsidRPr="005A3E60" w:rsidRDefault="005A3E60" w:rsidP="00723793">
            <w:pPr>
              <w:rPr>
                <w:b/>
                <w:i/>
                <w:lang w:val="en-GB"/>
              </w:rPr>
            </w:pPr>
            <w:r w:rsidRPr="005A3E60">
              <w:rPr>
                <w:b/>
                <w:i/>
                <w:lang w:val="en-GB"/>
              </w:rPr>
              <w:t>Year 2</w:t>
            </w:r>
          </w:p>
        </w:tc>
      </w:tr>
      <w:tr w:rsidR="005A3E60" w14:paraId="180B6B54" w14:textId="77777777" w:rsidTr="0029308C">
        <w:tc>
          <w:tcPr>
            <w:tcW w:w="1000" w:type="pct"/>
          </w:tcPr>
          <w:p w14:paraId="05BA3658" w14:textId="77777777" w:rsidR="005A3E60" w:rsidRPr="00267D61" w:rsidRDefault="00267D61" w:rsidP="00723793">
            <w:pPr>
              <w:rPr>
                <w:i/>
                <w:lang w:val="en-GB"/>
              </w:rPr>
            </w:pPr>
            <w:r w:rsidRPr="00267D61">
              <w:rPr>
                <w:i/>
                <w:lang w:val="en-GB"/>
              </w:rPr>
              <w:t xml:space="preserve">Item 1 </w:t>
            </w:r>
          </w:p>
        </w:tc>
        <w:tc>
          <w:tcPr>
            <w:tcW w:w="500" w:type="pct"/>
            <w:shd w:val="clear" w:color="auto" w:fill="000000" w:themeFill="text1"/>
          </w:tcPr>
          <w:p w14:paraId="53C3808B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E2745A4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13A762B2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17821065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73BBC256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51B60AC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6584AAE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4359E6D" w14:textId="77777777" w:rsidR="005A3E60" w:rsidRDefault="005A3E60" w:rsidP="00723793">
            <w:pPr>
              <w:rPr>
                <w:b/>
                <w:lang w:val="en-GB"/>
              </w:rPr>
            </w:pPr>
          </w:p>
        </w:tc>
      </w:tr>
      <w:tr w:rsidR="005A3E60" w14:paraId="74038052" w14:textId="77777777" w:rsidTr="0029308C">
        <w:tc>
          <w:tcPr>
            <w:tcW w:w="1000" w:type="pct"/>
          </w:tcPr>
          <w:p w14:paraId="0921440B" w14:textId="77777777" w:rsidR="005A3E60" w:rsidRPr="00267D61" w:rsidRDefault="00267D61" w:rsidP="00723793">
            <w:pPr>
              <w:rPr>
                <w:i/>
                <w:lang w:val="en-GB"/>
              </w:rPr>
            </w:pPr>
            <w:r w:rsidRPr="00267D61">
              <w:rPr>
                <w:i/>
                <w:lang w:val="en-GB"/>
              </w:rPr>
              <w:t>Milestone 2</w:t>
            </w:r>
          </w:p>
        </w:tc>
        <w:tc>
          <w:tcPr>
            <w:tcW w:w="500" w:type="pct"/>
          </w:tcPr>
          <w:p w14:paraId="5C3C1B42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  <w:shd w:val="clear" w:color="auto" w:fill="000000" w:themeFill="text1"/>
          </w:tcPr>
          <w:p w14:paraId="08EE94D6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43D091C3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3374AC46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1E01C961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459760CF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5B69C57B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3C9E930" w14:textId="77777777" w:rsidR="005A3E60" w:rsidRDefault="005A3E60" w:rsidP="00723793">
            <w:pPr>
              <w:rPr>
                <w:b/>
                <w:lang w:val="en-GB"/>
              </w:rPr>
            </w:pPr>
          </w:p>
        </w:tc>
      </w:tr>
      <w:tr w:rsidR="005A3E60" w14:paraId="116FBCFF" w14:textId="77777777" w:rsidTr="0029308C">
        <w:tc>
          <w:tcPr>
            <w:tcW w:w="1000" w:type="pct"/>
          </w:tcPr>
          <w:p w14:paraId="455EB83C" w14:textId="77777777" w:rsidR="005A3E60" w:rsidRPr="00267D61" w:rsidRDefault="00267D61" w:rsidP="00723793">
            <w:pPr>
              <w:rPr>
                <w:i/>
                <w:lang w:val="en-GB"/>
              </w:rPr>
            </w:pPr>
            <w:r w:rsidRPr="00267D61">
              <w:rPr>
                <w:i/>
                <w:lang w:val="en-GB"/>
              </w:rPr>
              <w:t>Etc.</w:t>
            </w:r>
          </w:p>
        </w:tc>
        <w:tc>
          <w:tcPr>
            <w:tcW w:w="500" w:type="pct"/>
          </w:tcPr>
          <w:p w14:paraId="5DCEA5BE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5BB962F5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72163149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586DA704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1AD3B12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6DBFC341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70B28AC6" w14:textId="77777777" w:rsidR="005A3E60" w:rsidRDefault="005A3E60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C82CFEF" w14:textId="77777777" w:rsidR="005A3E60" w:rsidRDefault="005A3E60" w:rsidP="00723793">
            <w:pPr>
              <w:rPr>
                <w:b/>
                <w:lang w:val="en-GB"/>
              </w:rPr>
            </w:pPr>
          </w:p>
        </w:tc>
      </w:tr>
      <w:tr w:rsidR="0029308C" w14:paraId="4497E614" w14:textId="77777777" w:rsidTr="0029308C">
        <w:tc>
          <w:tcPr>
            <w:tcW w:w="1000" w:type="pct"/>
          </w:tcPr>
          <w:p w14:paraId="06B24CD2" w14:textId="77777777" w:rsidR="0029308C" w:rsidRPr="00267D61" w:rsidRDefault="0029308C" w:rsidP="00723793">
            <w:pPr>
              <w:rPr>
                <w:i/>
                <w:lang w:val="en-GB"/>
              </w:rPr>
            </w:pPr>
          </w:p>
        </w:tc>
        <w:tc>
          <w:tcPr>
            <w:tcW w:w="500" w:type="pct"/>
          </w:tcPr>
          <w:p w14:paraId="0139C107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1FAEC784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F28DF9C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E171BAF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478DC6A7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50ACE19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A915393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43FF49D" w14:textId="77777777" w:rsidR="0029308C" w:rsidRDefault="0029308C" w:rsidP="00723793">
            <w:pPr>
              <w:rPr>
                <w:b/>
                <w:lang w:val="en-GB"/>
              </w:rPr>
            </w:pPr>
          </w:p>
        </w:tc>
      </w:tr>
      <w:tr w:rsidR="0029308C" w14:paraId="67C6A597" w14:textId="77777777" w:rsidTr="0029308C">
        <w:tc>
          <w:tcPr>
            <w:tcW w:w="1000" w:type="pct"/>
          </w:tcPr>
          <w:p w14:paraId="12626C34" w14:textId="77777777" w:rsidR="0029308C" w:rsidRPr="00267D61" w:rsidRDefault="0029308C" w:rsidP="00723793">
            <w:pPr>
              <w:rPr>
                <w:i/>
                <w:lang w:val="en-GB"/>
              </w:rPr>
            </w:pPr>
          </w:p>
        </w:tc>
        <w:tc>
          <w:tcPr>
            <w:tcW w:w="500" w:type="pct"/>
          </w:tcPr>
          <w:p w14:paraId="64DDBFAF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A0F90A4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322CA4EB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75BF8DD4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50B102A3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31BF1489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0A83A623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7789426F" w14:textId="77777777" w:rsidR="0029308C" w:rsidRDefault="0029308C" w:rsidP="00723793">
            <w:pPr>
              <w:rPr>
                <w:b/>
                <w:lang w:val="en-GB"/>
              </w:rPr>
            </w:pPr>
          </w:p>
        </w:tc>
      </w:tr>
      <w:tr w:rsidR="0029308C" w14:paraId="2F9B77C1" w14:textId="77777777" w:rsidTr="0029308C">
        <w:tc>
          <w:tcPr>
            <w:tcW w:w="1000" w:type="pct"/>
          </w:tcPr>
          <w:p w14:paraId="4ACB8911" w14:textId="77777777" w:rsidR="0029308C" w:rsidRPr="00267D61" w:rsidRDefault="0029308C" w:rsidP="00723793">
            <w:pPr>
              <w:rPr>
                <w:i/>
                <w:lang w:val="en-GB"/>
              </w:rPr>
            </w:pPr>
          </w:p>
        </w:tc>
        <w:tc>
          <w:tcPr>
            <w:tcW w:w="500" w:type="pct"/>
          </w:tcPr>
          <w:p w14:paraId="7D562AA3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6DAEAAC5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60DA35A2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E48819D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2EA11DE2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76042344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17C9E270" w14:textId="77777777" w:rsidR="0029308C" w:rsidRDefault="0029308C" w:rsidP="00723793">
            <w:pPr>
              <w:rPr>
                <w:b/>
                <w:lang w:val="en-GB"/>
              </w:rPr>
            </w:pPr>
          </w:p>
        </w:tc>
        <w:tc>
          <w:tcPr>
            <w:tcW w:w="500" w:type="pct"/>
          </w:tcPr>
          <w:p w14:paraId="3700AA8B" w14:textId="77777777" w:rsidR="0029308C" w:rsidRDefault="0029308C" w:rsidP="00723793">
            <w:pPr>
              <w:rPr>
                <w:b/>
                <w:lang w:val="en-GB"/>
              </w:rPr>
            </w:pPr>
          </w:p>
        </w:tc>
      </w:tr>
    </w:tbl>
    <w:p w14:paraId="7A4DF81C" w14:textId="77777777" w:rsidR="00CD0DF2" w:rsidRPr="00CD0DF2" w:rsidRDefault="00CD0DF2" w:rsidP="00CD0DF2">
      <w:pPr>
        <w:rPr>
          <w:b/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4644"/>
        <w:gridCol w:w="4644"/>
      </w:tblGrid>
      <w:tr w:rsidR="005A3E60" w14:paraId="195EA15B" w14:textId="77777777" w:rsidTr="0029308C">
        <w:tc>
          <w:tcPr>
            <w:tcW w:w="5000" w:type="pct"/>
            <w:gridSpan w:val="2"/>
            <w:shd w:val="clear" w:color="auto" w:fill="D9D9D9" w:themeFill="background1" w:themeFillShade="D9"/>
          </w:tcPr>
          <w:p w14:paraId="1C343193" w14:textId="77777777" w:rsidR="005A3E60" w:rsidRDefault="005A3E60" w:rsidP="005A3E60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Budget</w:t>
            </w:r>
            <w:r w:rsidRPr="00CD0DF2">
              <w:rPr>
                <w:b/>
                <w:lang w:val="en-GB"/>
              </w:rPr>
              <w:br/>
            </w:r>
            <w:r>
              <w:rPr>
                <w:i/>
                <w:sz w:val="16"/>
                <w:szCs w:val="16"/>
                <w:lang w:val="en-GB"/>
              </w:rPr>
              <w:t>(maximum of 10 lines)</w:t>
            </w:r>
          </w:p>
        </w:tc>
      </w:tr>
      <w:tr w:rsidR="005A3E60" w:rsidRPr="00CD0DF2" w14:paraId="1AFB2FF0" w14:textId="77777777" w:rsidTr="0029308C">
        <w:tc>
          <w:tcPr>
            <w:tcW w:w="2500" w:type="pct"/>
          </w:tcPr>
          <w:p w14:paraId="5E60E870" w14:textId="77777777" w:rsidR="005A3E60" w:rsidRPr="005A3E60" w:rsidRDefault="005A3E60" w:rsidP="00723793">
            <w:pPr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Specification</w:t>
            </w:r>
          </w:p>
        </w:tc>
        <w:tc>
          <w:tcPr>
            <w:tcW w:w="2500" w:type="pct"/>
          </w:tcPr>
          <w:p w14:paraId="46C1FC5C" w14:textId="77777777" w:rsidR="005A3E60" w:rsidRPr="005A3E60" w:rsidRDefault="00D01D68" w:rsidP="00723793">
            <w:pPr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Amount</w:t>
            </w:r>
          </w:p>
        </w:tc>
      </w:tr>
      <w:tr w:rsidR="005A3E60" w:rsidRPr="00D01D68" w14:paraId="2A4AD72E" w14:textId="77777777" w:rsidTr="0029308C">
        <w:tc>
          <w:tcPr>
            <w:tcW w:w="2500" w:type="pct"/>
          </w:tcPr>
          <w:p w14:paraId="316ACDD9" w14:textId="15A4DE11" w:rsidR="005A3E60" w:rsidRPr="005A3E60" w:rsidRDefault="00F5329C" w:rsidP="00F5329C">
            <w:pPr>
              <w:rPr>
                <w:i/>
                <w:lang w:val="en-GB"/>
              </w:rPr>
            </w:pPr>
            <w:r>
              <w:rPr>
                <w:i/>
                <w:lang w:val="en-GB"/>
              </w:rPr>
              <w:t>…</w:t>
            </w:r>
            <w:r>
              <w:rPr>
                <w:i/>
                <w:lang w:val="en-GB"/>
              </w:rPr>
              <w:br/>
              <w:t>…</w:t>
            </w:r>
            <w:r>
              <w:rPr>
                <w:i/>
                <w:lang w:val="en-GB"/>
              </w:rPr>
              <w:br/>
              <w:t>…</w:t>
            </w:r>
          </w:p>
        </w:tc>
        <w:tc>
          <w:tcPr>
            <w:tcW w:w="2500" w:type="pct"/>
          </w:tcPr>
          <w:p w14:paraId="6967D87E" w14:textId="77777777" w:rsidR="005A3E60" w:rsidRPr="005A3E60" w:rsidRDefault="005A3E60" w:rsidP="00723793">
            <w:pPr>
              <w:rPr>
                <w:i/>
                <w:lang w:val="en-GB"/>
              </w:rPr>
            </w:pPr>
            <w:r w:rsidRPr="005A3E60">
              <w:rPr>
                <w:i/>
                <w:lang w:val="en-GB"/>
              </w:rPr>
              <w:t>€</w:t>
            </w:r>
          </w:p>
          <w:p w14:paraId="4FE951BC" w14:textId="77777777" w:rsidR="0029308C" w:rsidRPr="005A3E60" w:rsidRDefault="0029308C" w:rsidP="0029308C">
            <w:pPr>
              <w:rPr>
                <w:i/>
                <w:lang w:val="en-GB"/>
              </w:rPr>
            </w:pPr>
            <w:r w:rsidRPr="005A3E60">
              <w:rPr>
                <w:i/>
                <w:lang w:val="en-GB"/>
              </w:rPr>
              <w:t>€</w:t>
            </w:r>
          </w:p>
          <w:p w14:paraId="7CBE4430" w14:textId="1BDA9E3B" w:rsidR="005A3E60" w:rsidRPr="005A3E60" w:rsidRDefault="005A3E60" w:rsidP="00723793">
            <w:pPr>
              <w:rPr>
                <w:i/>
                <w:lang w:val="en-GB"/>
              </w:rPr>
            </w:pPr>
            <w:r w:rsidRPr="005A3E60">
              <w:rPr>
                <w:i/>
                <w:lang w:val="en-GB"/>
              </w:rPr>
              <w:t>€</w:t>
            </w:r>
          </w:p>
        </w:tc>
      </w:tr>
      <w:tr w:rsidR="005A3E60" w:rsidRPr="00D01D68" w14:paraId="033C3474" w14:textId="77777777" w:rsidTr="0029308C">
        <w:tc>
          <w:tcPr>
            <w:tcW w:w="2500" w:type="pct"/>
          </w:tcPr>
          <w:p w14:paraId="142DCF5D" w14:textId="77777777" w:rsidR="005A3E60" w:rsidRDefault="005A3E60" w:rsidP="005A3E60">
            <w:pPr>
              <w:jc w:val="right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 xml:space="preserve">Total costs (a): </w:t>
            </w:r>
          </w:p>
        </w:tc>
        <w:tc>
          <w:tcPr>
            <w:tcW w:w="2500" w:type="pct"/>
          </w:tcPr>
          <w:p w14:paraId="3C78D97C" w14:textId="77777777" w:rsidR="005A3E60" w:rsidRDefault="005A3E60" w:rsidP="005A3E60">
            <w:pPr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€</w:t>
            </w:r>
          </w:p>
        </w:tc>
      </w:tr>
      <w:tr w:rsidR="005A3E60" w:rsidRPr="00D01D68" w14:paraId="6C147444" w14:textId="77777777" w:rsidTr="0029308C">
        <w:tc>
          <w:tcPr>
            <w:tcW w:w="2500" w:type="pct"/>
          </w:tcPr>
          <w:p w14:paraId="37B507C7" w14:textId="77777777" w:rsidR="005A3E60" w:rsidRDefault="005A3E60" w:rsidP="00723793">
            <w:pPr>
              <w:jc w:val="right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Additional funding (if applicable) (b):</w:t>
            </w:r>
          </w:p>
        </w:tc>
        <w:tc>
          <w:tcPr>
            <w:tcW w:w="2500" w:type="pct"/>
          </w:tcPr>
          <w:p w14:paraId="36F83BA2" w14:textId="77777777" w:rsidR="005A3E60" w:rsidRDefault="005A3E60" w:rsidP="00723793">
            <w:pPr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€</w:t>
            </w:r>
          </w:p>
        </w:tc>
      </w:tr>
      <w:tr w:rsidR="005A3E60" w:rsidRPr="00D01D68" w14:paraId="069EA7D9" w14:textId="77777777" w:rsidTr="0029308C">
        <w:tc>
          <w:tcPr>
            <w:tcW w:w="2500" w:type="pct"/>
          </w:tcPr>
          <w:p w14:paraId="67BD3A4E" w14:textId="77777777" w:rsidR="005A3E60" w:rsidRDefault="005A3E60" w:rsidP="00723793">
            <w:pPr>
              <w:jc w:val="right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Total amount requested (= a – b):</w:t>
            </w:r>
          </w:p>
        </w:tc>
        <w:tc>
          <w:tcPr>
            <w:tcW w:w="2500" w:type="pct"/>
          </w:tcPr>
          <w:p w14:paraId="6172A7DD" w14:textId="77777777" w:rsidR="005A3E60" w:rsidRDefault="005A3E60" w:rsidP="00723793">
            <w:pPr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 xml:space="preserve">€ </w:t>
            </w:r>
          </w:p>
        </w:tc>
      </w:tr>
    </w:tbl>
    <w:p w14:paraId="0F99EC27" w14:textId="77777777" w:rsidR="005A3E60" w:rsidRPr="00D01D68" w:rsidRDefault="005A3E60" w:rsidP="00F5329C">
      <w:pPr>
        <w:pStyle w:val="Geenafstand"/>
        <w:rPr>
          <w:lang w:val="en-US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4644"/>
        <w:gridCol w:w="4644"/>
      </w:tblGrid>
      <w:tr w:rsidR="005A3E60" w:rsidRPr="00F5329C" w14:paraId="29DF2800" w14:textId="77777777" w:rsidTr="0029308C">
        <w:tc>
          <w:tcPr>
            <w:tcW w:w="5000" w:type="pct"/>
            <w:gridSpan w:val="2"/>
            <w:shd w:val="clear" w:color="auto" w:fill="D9D9D9" w:themeFill="background1" w:themeFillShade="D9"/>
          </w:tcPr>
          <w:p w14:paraId="1F05501D" w14:textId="6C16AEA1" w:rsidR="005A3E60" w:rsidRDefault="00F5329C" w:rsidP="00F5329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Ethical considerations</w:t>
            </w:r>
          </w:p>
        </w:tc>
      </w:tr>
      <w:tr w:rsidR="005A3E60" w:rsidRPr="005E316F" w14:paraId="0228DD10" w14:textId="77777777" w:rsidTr="0029308C">
        <w:tc>
          <w:tcPr>
            <w:tcW w:w="2500" w:type="pct"/>
          </w:tcPr>
          <w:p w14:paraId="710E5C11" w14:textId="77777777" w:rsidR="005A3E60" w:rsidRDefault="005A3E60" w:rsidP="005A3E60">
            <w:pPr>
              <w:rPr>
                <w:b/>
                <w:lang w:val="en-GB"/>
              </w:rPr>
            </w:pPr>
            <w:r w:rsidRPr="00CD0DF2">
              <w:rPr>
                <w:lang w:val="en-GB"/>
              </w:rPr>
              <w:t>Approval by the CCMO/METC obtained</w:t>
            </w:r>
            <w:r w:rsidRPr="00CD0DF2">
              <w:rPr>
                <w:lang w:val="en-GB"/>
              </w:rPr>
              <w:tab/>
            </w:r>
            <w:r w:rsidRPr="00CD0DF2">
              <w:rPr>
                <w:lang w:val="en-GB"/>
              </w:rPr>
              <w:br/>
              <w:t>Approval by the CCD/</w:t>
            </w:r>
            <w:proofErr w:type="spellStart"/>
            <w:r w:rsidRPr="00CD0DF2">
              <w:rPr>
                <w:lang w:val="en-GB"/>
              </w:rPr>
              <w:t>IvD</w:t>
            </w:r>
            <w:proofErr w:type="spellEnd"/>
            <w:r w:rsidRPr="00CD0DF2">
              <w:rPr>
                <w:lang w:val="en-GB"/>
              </w:rPr>
              <w:t xml:space="preserve"> obtained</w:t>
            </w:r>
            <w:r w:rsidRPr="00CD0DF2">
              <w:rPr>
                <w:lang w:val="en-GB"/>
              </w:rPr>
              <w:tab/>
            </w:r>
          </w:p>
        </w:tc>
        <w:tc>
          <w:tcPr>
            <w:tcW w:w="2500" w:type="pct"/>
          </w:tcPr>
          <w:p w14:paraId="4EEEF0BC" w14:textId="77777777" w:rsidR="005A3E60" w:rsidRDefault="005A3E60" w:rsidP="005A3E60">
            <w:pPr>
              <w:jc w:val="center"/>
              <w:rPr>
                <w:b/>
                <w:lang w:val="en-GB"/>
              </w:rPr>
            </w:pPr>
            <w:r w:rsidRPr="00CD0DF2">
              <w:rPr>
                <w:lang w:val="en-GB"/>
              </w:rPr>
              <w:t>y</w:t>
            </w:r>
            <w:r>
              <w:rPr>
                <w:lang w:val="en-GB"/>
              </w:rPr>
              <w:t>e</w:t>
            </w:r>
            <w:r w:rsidRPr="00CD0DF2">
              <w:rPr>
                <w:lang w:val="en-GB"/>
              </w:rPr>
              <w:t>s</w:t>
            </w:r>
            <w:r w:rsidRPr="00CD0DF2">
              <w:rPr>
                <w:lang w:val="en-GB"/>
              </w:rPr>
              <w:tab/>
              <w:t>/</w:t>
            </w:r>
            <w:r w:rsidRPr="00CD0DF2">
              <w:rPr>
                <w:lang w:val="en-GB"/>
              </w:rPr>
              <w:tab/>
              <w:t>no</w:t>
            </w:r>
            <w:r w:rsidRPr="00CD0DF2">
              <w:rPr>
                <w:lang w:val="en-GB"/>
              </w:rPr>
              <w:tab/>
              <w:t>/</w:t>
            </w:r>
            <w:r w:rsidRPr="00CD0DF2">
              <w:rPr>
                <w:lang w:val="en-GB"/>
              </w:rPr>
              <w:tab/>
              <w:t xml:space="preserve"> not applicable</w:t>
            </w:r>
          </w:p>
          <w:p w14:paraId="3F96402D" w14:textId="77777777" w:rsidR="005A3E60" w:rsidRPr="00CD0DF2" w:rsidRDefault="005A3E60" w:rsidP="005A3E60">
            <w:pPr>
              <w:jc w:val="center"/>
              <w:rPr>
                <w:b/>
                <w:lang w:val="en-GB"/>
              </w:rPr>
            </w:pPr>
            <w:r w:rsidRPr="00CD0DF2">
              <w:rPr>
                <w:lang w:val="en-GB"/>
              </w:rPr>
              <w:t>yes</w:t>
            </w:r>
            <w:r w:rsidRPr="00CD0DF2">
              <w:rPr>
                <w:lang w:val="en-GB"/>
              </w:rPr>
              <w:tab/>
              <w:t>/</w:t>
            </w:r>
            <w:r w:rsidRPr="00CD0DF2">
              <w:rPr>
                <w:lang w:val="en-GB"/>
              </w:rPr>
              <w:tab/>
              <w:t>no</w:t>
            </w:r>
            <w:r w:rsidRPr="00CD0DF2">
              <w:rPr>
                <w:lang w:val="en-GB"/>
              </w:rPr>
              <w:tab/>
              <w:t>/</w:t>
            </w:r>
            <w:r w:rsidRPr="00CD0DF2">
              <w:rPr>
                <w:lang w:val="en-GB"/>
              </w:rPr>
              <w:tab/>
              <w:t xml:space="preserve"> not applicable</w:t>
            </w:r>
          </w:p>
        </w:tc>
      </w:tr>
    </w:tbl>
    <w:p w14:paraId="74B552B3" w14:textId="77777777" w:rsidR="003B1CA9" w:rsidRDefault="003B1CA9" w:rsidP="00F5329C">
      <w:pPr>
        <w:pStyle w:val="Geenafstand"/>
        <w:rPr>
          <w:lang w:val="en-GB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29308C" w:rsidRPr="005E316F" w14:paraId="22F4251D" w14:textId="77777777" w:rsidTr="00723793">
        <w:tc>
          <w:tcPr>
            <w:tcW w:w="5000" w:type="pct"/>
            <w:shd w:val="clear" w:color="auto" w:fill="D9D9D9" w:themeFill="background1" w:themeFillShade="D9"/>
          </w:tcPr>
          <w:p w14:paraId="6B329D74" w14:textId="77777777" w:rsidR="0029308C" w:rsidRDefault="0029308C" w:rsidP="00AD53C4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Graphical </w:t>
            </w:r>
            <w:r w:rsidR="00AD53C4">
              <w:rPr>
                <w:b/>
                <w:lang w:val="en-GB"/>
              </w:rPr>
              <w:t xml:space="preserve">abstract </w:t>
            </w:r>
          </w:p>
          <w:p w14:paraId="0FCF68CC" w14:textId="77777777" w:rsidR="00AD53C4" w:rsidRPr="00AD53C4" w:rsidRDefault="00AD53C4" w:rsidP="00AD53C4">
            <w:pPr>
              <w:rPr>
                <w:i/>
                <w:lang w:val="en-GB"/>
              </w:rPr>
            </w:pPr>
            <w:r w:rsidRPr="00AD53C4">
              <w:rPr>
                <w:i/>
                <w:sz w:val="16"/>
                <w:lang w:val="en-GB"/>
              </w:rPr>
              <w:t>(</w:t>
            </w:r>
            <w:r>
              <w:rPr>
                <w:i/>
                <w:sz w:val="16"/>
                <w:lang w:val="en-GB"/>
              </w:rPr>
              <w:t>please provide a schematic visual summary of your proposal)</w:t>
            </w:r>
          </w:p>
        </w:tc>
      </w:tr>
      <w:tr w:rsidR="0029308C" w:rsidRPr="005E316F" w14:paraId="02BA6DE6" w14:textId="77777777" w:rsidTr="0029308C">
        <w:tc>
          <w:tcPr>
            <w:tcW w:w="5000" w:type="pct"/>
          </w:tcPr>
          <w:p w14:paraId="0B409C8F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48C2D751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75CB0F32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6F16CC43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58A71874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1D620C8F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055ADA04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096A6CA6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189CFE6C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59D934C6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7CCA6AF7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7C767A2A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6839A7F3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06ECF783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4BE01516" w14:textId="77777777" w:rsidR="0029308C" w:rsidRDefault="0029308C" w:rsidP="00723793">
            <w:pPr>
              <w:jc w:val="center"/>
              <w:rPr>
                <w:b/>
                <w:lang w:val="en-GB"/>
              </w:rPr>
            </w:pPr>
          </w:p>
          <w:p w14:paraId="6E95C52E" w14:textId="77777777" w:rsidR="0029308C" w:rsidRPr="00CD0DF2" w:rsidRDefault="0029308C" w:rsidP="00723793">
            <w:pPr>
              <w:jc w:val="center"/>
              <w:rPr>
                <w:b/>
                <w:lang w:val="en-GB"/>
              </w:rPr>
            </w:pPr>
          </w:p>
        </w:tc>
      </w:tr>
      <w:tr w:rsidR="00F5329C" w:rsidRPr="00F5329C" w14:paraId="767B0D96" w14:textId="77777777" w:rsidTr="002326E0">
        <w:tc>
          <w:tcPr>
            <w:tcW w:w="5000" w:type="pct"/>
            <w:shd w:val="clear" w:color="auto" w:fill="D9D9D9" w:themeFill="background1" w:themeFillShade="D9"/>
          </w:tcPr>
          <w:p w14:paraId="1563A6C5" w14:textId="14FD5C0C" w:rsidR="00F5329C" w:rsidRDefault="00F5329C" w:rsidP="002326E0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Summary</w:t>
            </w:r>
          </w:p>
          <w:p w14:paraId="2B019342" w14:textId="5A514BF4" w:rsidR="00F5329C" w:rsidRPr="00AD53C4" w:rsidRDefault="00F5329C" w:rsidP="002326E0">
            <w:pPr>
              <w:rPr>
                <w:i/>
                <w:lang w:val="en-GB"/>
              </w:rPr>
            </w:pPr>
            <w:r>
              <w:rPr>
                <w:i/>
                <w:sz w:val="16"/>
                <w:szCs w:val="16"/>
                <w:lang w:val="en-GB"/>
              </w:rPr>
              <w:t>(maximum of 100 words)</w:t>
            </w:r>
          </w:p>
        </w:tc>
      </w:tr>
      <w:tr w:rsidR="00F5329C" w:rsidRPr="00F5329C" w14:paraId="33C7C66E" w14:textId="77777777" w:rsidTr="002326E0">
        <w:tc>
          <w:tcPr>
            <w:tcW w:w="5000" w:type="pct"/>
          </w:tcPr>
          <w:p w14:paraId="69C51FB0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4A5D87DE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01321CD4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7A88A7EF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679F817F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6D37CC4F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093DDFE0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25C24A07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299EA41E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460AE7DE" w14:textId="77777777" w:rsidR="00F5329C" w:rsidRDefault="00F5329C" w:rsidP="002326E0">
            <w:pPr>
              <w:jc w:val="center"/>
              <w:rPr>
                <w:b/>
                <w:lang w:val="en-GB"/>
              </w:rPr>
            </w:pPr>
          </w:p>
          <w:p w14:paraId="0C6903E9" w14:textId="77777777" w:rsidR="00F5329C" w:rsidRPr="00CD0DF2" w:rsidRDefault="00F5329C" w:rsidP="002326E0">
            <w:pPr>
              <w:jc w:val="center"/>
              <w:rPr>
                <w:b/>
                <w:lang w:val="en-GB"/>
              </w:rPr>
            </w:pPr>
          </w:p>
        </w:tc>
      </w:tr>
    </w:tbl>
    <w:p w14:paraId="7C2934B3" w14:textId="77777777" w:rsidR="00F5329C" w:rsidRPr="00F5329C" w:rsidRDefault="00F5329C" w:rsidP="00F5329C">
      <w:pPr>
        <w:pStyle w:val="Geenafstand"/>
        <w:rPr>
          <w:lang w:val="en-US"/>
        </w:rPr>
      </w:pPr>
    </w:p>
    <w:tbl>
      <w:tblPr>
        <w:tblStyle w:val="Tabelraster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5A3E60" w:rsidRPr="005E316F" w14:paraId="40782C8D" w14:textId="77777777" w:rsidTr="0029308C">
        <w:tc>
          <w:tcPr>
            <w:tcW w:w="5000" w:type="pct"/>
            <w:shd w:val="clear" w:color="auto" w:fill="D9D9D9" w:themeFill="background1" w:themeFillShade="D9"/>
          </w:tcPr>
          <w:p w14:paraId="56E8EA7A" w14:textId="2E725C91" w:rsidR="005A3E60" w:rsidRPr="00F5329C" w:rsidRDefault="00EB4B4F" w:rsidP="00F5329C">
            <w:pPr>
              <w:rPr>
                <w:b/>
                <w:sz w:val="16"/>
                <w:szCs w:val="16"/>
                <w:lang w:val="en-GB"/>
              </w:rPr>
            </w:pPr>
            <w:r w:rsidRPr="00F5329C">
              <w:rPr>
                <w:b/>
                <w:sz w:val="16"/>
                <w:szCs w:val="16"/>
                <w:lang w:val="en-GB"/>
              </w:rPr>
              <w:t>Scope and i</w:t>
            </w:r>
            <w:r w:rsidR="005A3E60" w:rsidRPr="00F5329C">
              <w:rPr>
                <w:b/>
                <w:sz w:val="16"/>
                <w:szCs w:val="16"/>
                <w:lang w:val="en-GB"/>
              </w:rPr>
              <w:t>nstructions</w:t>
            </w:r>
            <w:r w:rsidR="00F5329C" w:rsidRPr="00F5329C">
              <w:rPr>
                <w:b/>
                <w:sz w:val="16"/>
                <w:szCs w:val="16"/>
                <w:lang w:val="en-GB"/>
              </w:rPr>
              <w:t xml:space="preserve">: </w:t>
            </w:r>
            <w:r w:rsidR="00F5329C" w:rsidRPr="00F5329C">
              <w:rPr>
                <w:sz w:val="16"/>
                <w:szCs w:val="16"/>
                <w:lang w:val="en-GB"/>
              </w:rPr>
              <w:t>t</w:t>
            </w:r>
            <w:r w:rsidRPr="00F5329C">
              <w:rPr>
                <w:sz w:val="16"/>
                <w:szCs w:val="16"/>
                <w:lang w:val="en-GB"/>
              </w:rPr>
              <w:t xml:space="preserve">he aim of the grant is to stimulate </w:t>
            </w:r>
            <w:r w:rsidRPr="00F5329C">
              <w:rPr>
                <w:i/>
                <w:sz w:val="16"/>
                <w:szCs w:val="16"/>
                <w:lang w:val="en-GB"/>
              </w:rPr>
              <w:t>novel</w:t>
            </w:r>
            <w:r w:rsidRPr="00F5329C">
              <w:rPr>
                <w:sz w:val="16"/>
                <w:szCs w:val="16"/>
                <w:lang w:val="en-GB"/>
              </w:rPr>
              <w:t xml:space="preserve"> scientific initiatives in the field of acute internal medicine, preferably by junior researchers. </w:t>
            </w:r>
            <w:r w:rsidR="00EE02E1" w:rsidRPr="00F5329C">
              <w:rPr>
                <w:sz w:val="16"/>
                <w:szCs w:val="16"/>
                <w:lang w:val="en-GB"/>
              </w:rPr>
              <w:t xml:space="preserve">The maximum amount that can be requested for the call is € </w:t>
            </w:r>
            <w:r w:rsidR="0035348B">
              <w:rPr>
                <w:sz w:val="16"/>
                <w:szCs w:val="16"/>
                <w:lang w:val="en-GB"/>
              </w:rPr>
              <w:t>7</w:t>
            </w:r>
            <w:r w:rsidR="008B2DD6">
              <w:rPr>
                <w:sz w:val="16"/>
                <w:szCs w:val="16"/>
                <w:lang w:val="en-GB"/>
              </w:rPr>
              <w:t>.</w:t>
            </w:r>
            <w:r w:rsidR="0035348B">
              <w:rPr>
                <w:sz w:val="16"/>
                <w:szCs w:val="16"/>
                <w:lang w:val="en-GB"/>
              </w:rPr>
              <w:t>5</w:t>
            </w:r>
            <w:r w:rsidR="00EE02E1" w:rsidRPr="00F5329C">
              <w:rPr>
                <w:sz w:val="16"/>
                <w:szCs w:val="16"/>
                <w:lang w:val="en-GB"/>
              </w:rPr>
              <w:t xml:space="preserve">00 to fund research project of </w:t>
            </w:r>
            <w:r w:rsidR="005A3E60" w:rsidRPr="00F5329C">
              <w:rPr>
                <w:sz w:val="16"/>
                <w:szCs w:val="16"/>
                <w:lang w:val="en-GB"/>
              </w:rPr>
              <w:t xml:space="preserve">a maximum duration of 2 years. The applicant should be a member of the Dutch Society of Acute Medicine (DAM, in Dutch: </w:t>
            </w:r>
            <w:proofErr w:type="spellStart"/>
            <w:r w:rsidR="005A3E60" w:rsidRPr="00F5329C">
              <w:rPr>
                <w:sz w:val="16"/>
                <w:szCs w:val="16"/>
                <w:lang w:val="en-GB"/>
              </w:rPr>
              <w:t>Nederlandse</w:t>
            </w:r>
            <w:proofErr w:type="spellEnd"/>
            <w:r w:rsidR="005A3E60" w:rsidRPr="00F5329C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="005A3E60" w:rsidRPr="00F5329C">
              <w:rPr>
                <w:sz w:val="16"/>
                <w:szCs w:val="16"/>
                <w:lang w:val="en-GB"/>
              </w:rPr>
              <w:t>Vereniging</w:t>
            </w:r>
            <w:proofErr w:type="spellEnd"/>
            <w:r w:rsidR="005A3E60" w:rsidRPr="00F5329C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="005A3E60" w:rsidRPr="00F5329C">
              <w:rPr>
                <w:sz w:val="16"/>
                <w:szCs w:val="16"/>
                <w:lang w:val="en-GB"/>
              </w:rPr>
              <w:t>voor</w:t>
            </w:r>
            <w:proofErr w:type="spellEnd"/>
            <w:r w:rsidR="005A3E60" w:rsidRPr="00F5329C">
              <w:rPr>
                <w:sz w:val="16"/>
                <w:szCs w:val="16"/>
                <w:lang w:val="en-GB"/>
              </w:rPr>
              <w:t xml:space="preserve"> Inte</w:t>
            </w:r>
            <w:r w:rsidR="00EE02E1" w:rsidRPr="00F5329C">
              <w:rPr>
                <w:sz w:val="16"/>
                <w:szCs w:val="16"/>
                <w:lang w:val="en-GB"/>
              </w:rPr>
              <w:t xml:space="preserve">rne Acute Geneeskunde (NVIAG)) and will be </w:t>
            </w:r>
            <w:r w:rsidR="005A3E60" w:rsidRPr="00F5329C">
              <w:rPr>
                <w:sz w:val="16"/>
                <w:szCs w:val="16"/>
                <w:lang w:val="en-GB"/>
              </w:rPr>
              <w:t>requested to present his/her plan prior to the start of the project, as well as the results within 3 years after the start of the project, on the annual meeting of the DAM</w:t>
            </w:r>
            <w:r w:rsidR="00EE02E1" w:rsidRPr="00F5329C">
              <w:rPr>
                <w:sz w:val="16"/>
                <w:szCs w:val="16"/>
                <w:lang w:val="en-GB"/>
              </w:rPr>
              <w:t>/NVIAG</w:t>
            </w:r>
            <w:r w:rsidR="005A3E60" w:rsidRPr="00F5329C">
              <w:rPr>
                <w:sz w:val="16"/>
                <w:szCs w:val="16"/>
                <w:lang w:val="en-GB"/>
              </w:rPr>
              <w:t xml:space="preserve">. </w:t>
            </w:r>
            <w:r w:rsidRPr="00F5329C">
              <w:rPr>
                <w:sz w:val="16"/>
                <w:szCs w:val="16"/>
                <w:lang w:val="en-GB"/>
              </w:rPr>
              <w:t>To apply for funding, s</w:t>
            </w:r>
            <w:r w:rsidR="005A3E60" w:rsidRPr="00F5329C">
              <w:rPr>
                <w:sz w:val="16"/>
                <w:szCs w:val="16"/>
                <w:lang w:val="en-GB"/>
              </w:rPr>
              <w:t xml:space="preserve">end </w:t>
            </w:r>
            <w:r w:rsidRPr="00F5329C">
              <w:rPr>
                <w:sz w:val="16"/>
                <w:szCs w:val="16"/>
                <w:lang w:val="en-GB"/>
              </w:rPr>
              <w:t xml:space="preserve">the </w:t>
            </w:r>
            <w:r w:rsidR="005A3E60" w:rsidRPr="00F5329C">
              <w:rPr>
                <w:sz w:val="16"/>
                <w:szCs w:val="16"/>
                <w:lang w:val="en-GB"/>
              </w:rPr>
              <w:t>completed form before</w:t>
            </w:r>
            <w:r w:rsidRPr="00F5329C">
              <w:rPr>
                <w:sz w:val="16"/>
                <w:szCs w:val="16"/>
                <w:lang w:val="en-GB"/>
              </w:rPr>
              <w:t xml:space="preserve"> </w:t>
            </w:r>
            <w:r w:rsidR="000D1926">
              <w:rPr>
                <w:b/>
                <w:bCs/>
                <w:color w:val="FF0000"/>
                <w:sz w:val="16"/>
                <w:szCs w:val="16"/>
                <w:lang w:val="en-GB"/>
              </w:rPr>
              <w:t>September</w:t>
            </w:r>
            <w:r w:rsidRPr="00AA5787">
              <w:rPr>
                <w:b/>
                <w:bCs/>
                <w:color w:val="FF0000"/>
                <w:sz w:val="16"/>
                <w:szCs w:val="16"/>
                <w:lang w:val="en-GB"/>
              </w:rPr>
              <w:t xml:space="preserve"> </w:t>
            </w:r>
            <w:r w:rsidR="000C2646">
              <w:rPr>
                <w:b/>
                <w:bCs/>
                <w:color w:val="FF0000"/>
                <w:sz w:val="16"/>
                <w:szCs w:val="16"/>
                <w:lang w:val="en-GB"/>
              </w:rPr>
              <w:t>1</w:t>
            </w:r>
            <w:r w:rsidR="005E316F">
              <w:rPr>
                <w:b/>
                <w:bCs/>
                <w:color w:val="FF0000"/>
                <w:sz w:val="16"/>
                <w:szCs w:val="16"/>
                <w:lang w:val="en-GB"/>
              </w:rPr>
              <w:t>4</w:t>
            </w:r>
            <w:r w:rsidRPr="00AA5787">
              <w:rPr>
                <w:b/>
                <w:bCs/>
                <w:color w:val="FF0000"/>
                <w:sz w:val="16"/>
                <w:szCs w:val="16"/>
                <w:lang w:val="en-GB"/>
              </w:rPr>
              <w:t>, 20</w:t>
            </w:r>
            <w:r w:rsidR="00186158" w:rsidRPr="00AA5787">
              <w:rPr>
                <w:b/>
                <w:bCs/>
                <w:color w:val="FF0000"/>
                <w:sz w:val="16"/>
                <w:szCs w:val="16"/>
                <w:lang w:val="en-GB"/>
              </w:rPr>
              <w:t>2</w:t>
            </w:r>
            <w:r w:rsidR="005E316F">
              <w:rPr>
                <w:b/>
                <w:bCs/>
                <w:color w:val="FF0000"/>
                <w:sz w:val="16"/>
                <w:szCs w:val="16"/>
                <w:lang w:val="en-GB"/>
              </w:rPr>
              <w:t>6</w:t>
            </w:r>
            <w:r w:rsidRPr="00F5329C">
              <w:rPr>
                <w:sz w:val="16"/>
                <w:szCs w:val="16"/>
                <w:lang w:val="en-GB"/>
              </w:rPr>
              <w:t xml:space="preserve"> </w:t>
            </w:r>
            <w:r w:rsidR="005A3E60" w:rsidRPr="00F5329C">
              <w:rPr>
                <w:sz w:val="16"/>
                <w:szCs w:val="16"/>
                <w:lang w:val="en-GB"/>
              </w:rPr>
              <w:t xml:space="preserve">to </w:t>
            </w:r>
            <w:hyperlink r:id="rId6" w:history="1">
              <w:r w:rsidR="00AA5787" w:rsidRPr="00D51DB3">
                <w:rPr>
                  <w:rStyle w:val="Hyperlink"/>
                  <w:sz w:val="16"/>
                  <w:szCs w:val="16"/>
                  <w:lang w:val="en-GB"/>
                </w:rPr>
                <w:t>info@acuteinternisten.nl</w:t>
              </w:r>
            </w:hyperlink>
            <w:r w:rsidR="00F5329C" w:rsidRPr="00F5329C">
              <w:rPr>
                <w:rStyle w:val="Hyperlink"/>
                <w:sz w:val="16"/>
                <w:szCs w:val="16"/>
                <w:lang w:val="en-GB"/>
              </w:rPr>
              <w:t>.</w:t>
            </w:r>
          </w:p>
        </w:tc>
      </w:tr>
    </w:tbl>
    <w:p w14:paraId="5D51FC15" w14:textId="77777777" w:rsidR="003B1CA9" w:rsidRPr="00F5329C" w:rsidRDefault="003B1CA9">
      <w:pPr>
        <w:rPr>
          <w:sz w:val="2"/>
          <w:lang w:val="en-GB"/>
        </w:rPr>
      </w:pPr>
    </w:p>
    <w:sectPr w:rsidR="003B1CA9" w:rsidRPr="00F5329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FED5F" w14:textId="77777777" w:rsidR="00406065" w:rsidRDefault="00406065" w:rsidP="00D01D68">
      <w:pPr>
        <w:spacing w:after="0" w:line="240" w:lineRule="auto"/>
      </w:pPr>
      <w:r>
        <w:separator/>
      </w:r>
    </w:p>
  </w:endnote>
  <w:endnote w:type="continuationSeparator" w:id="0">
    <w:p w14:paraId="71934025" w14:textId="77777777" w:rsidR="00406065" w:rsidRDefault="00406065" w:rsidP="00D01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58423" w14:textId="1753E043" w:rsidR="00D01D68" w:rsidRPr="00D01D68" w:rsidRDefault="00D01D68">
    <w:pPr>
      <w:pStyle w:val="Voettekst"/>
      <w:rPr>
        <w:sz w:val="18"/>
        <w:lang w:val="en-US"/>
      </w:rPr>
    </w:pPr>
    <w:r w:rsidRPr="00D01D68">
      <w:rPr>
        <w:sz w:val="18"/>
        <w:lang w:val="en-US"/>
      </w:rPr>
      <w:t>Application form “</w:t>
    </w:r>
    <w:r w:rsidR="00AA5787">
      <w:rPr>
        <w:i/>
        <w:sz w:val="18"/>
        <w:lang w:val="en-US"/>
      </w:rPr>
      <w:t xml:space="preserve">NVIAG </w:t>
    </w:r>
    <w:proofErr w:type="spellStart"/>
    <w:r w:rsidRPr="00D01D68">
      <w:rPr>
        <w:i/>
        <w:sz w:val="18"/>
        <w:lang w:val="en-US"/>
      </w:rPr>
      <w:t>beurs</w:t>
    </w:r>
    <w:proofErr w:type="spellEnd"/>
    <w:r w:rsidRPr="00D01D68">
      <w:rPr>
        <w:i/>
        <w:sz w:val="18"/>
        <w:lang w:val="en-US"/>
      </w:rPr>
      <w:t xml:space="preserve">” </w:t>
    </w:r>
    <w:r w:rsidR="00CB610F">
      <w:rPr>
        <w:sz w:val="18"/>
        <w:lang w:val="en-US"/>
      </w:rPr>
      <w:t>202</w:t>
    </w:r>
    <w:r w:rsidR="005E316F">
      <w:rPr>
        <w:sz w:val="18"/>
        <w:lang w:val="en-US"/>
      </w:rPr>
      <w:t>6</w:t>
    </w:r>
    <w:r w:rsidRPr="00D01D68">
      <w:rPr>
        <w:sz w:val="18"/>
        <w:lang w:val="en-US"/>
      </w:rPr>
      <w:t>, Du</w:t>
    </w:r>
    <w:r>
      <w:rPr>
        <w:sz w:val="18"/>
        <w:lang w:val="en-US"/>
      </w:rPr>
      <w:t>tch Society for Acute Medicine</w:t>
    </w:r>
    <w:r w:rsidRPr="00D01D68">
      <w:rPr>
        <w:sz w:val="18"/>
        <w:lang w:val="en-US"/>
      </w:rPr>
      <w:tab/>
    </w:r>
    <w:r w:rsidR="005E316F">
      <w:rPr>
        <w:sz w:val="18"/>
        <w:lang w:val="en-US"/>
      </w:rPr>
      <w:t>P</w:t>
    </w:r>
    <w:r w:rsidRPr="00D01D68">
      <w:rPr>
        <w:sz w:val="18"/>
        <w:lang w:val="en-US"/>
      </w:rPr>
      <w:t xml:space="preserve">age </w:t>
    </w:r>
    <w:r w:rsidRPr="00D01D68">
      <w:rPr>
        <w:sz w:val="18"/>
      </w:rPr>
      <w:fldChar w:fldCharType="begin"/>
    </w:r>
    <w:r w:rsidRPr="00D01D68">
      <w:rPr>
        <w:sz w:val="18"/>
        <w:lang w:val="en-US"/>
      </w:rPr>
      <w:instrText>PAGE   \* MERGEFORMAT</w:instrText>
    </w:r>
    <w:r w:rsidRPr="00D01D68">
      <w:rPr>
        <w:sz w:val="18"/>
      </w:rPr>
      <w:fldChar w:fldCharType="separate"/>
    </w:r>
    <w:r w:rsidR="00F5329C">
      <w:rPr>
        <w:noProof/>
        <w:sz w:val="18"/>
        <w:lang w:val="en-US"/>
      </w:rPr>
      <w:t>1</w:t>
    </w:r>
    <w:r w:rsidRPr="00D01D68">
      <w:rPr>
        <w:sz w:val="18"/>
      </w:rPr>
      <w:fldChar w:fldCharType="end"/>
    </w:r>
    <w:r w:rsidRPr="00D01D68">
      <w:rPr>
        <w:sz w:val="18"/>
        <w:lang w:val="en-US"/>
      </w:rPr>
      <w:t xml:space="preserve"> of </w:t>
    </w:r>
    <w:r w:rsidRPr="00D01D68">
      <w:rPr>
        <w:sz w:val="18"/>
      </w:rPr>
      <w:fldChar w:fldCharType="begin"/>
    </w:r>
    <w:r w:rsidRPr="00D01D68">
      <w:rPr>
        <w:sz w:val="18"/>
        <w:lang w:val="en-US"/>
      </w:rPr>
      <w:instrText xml:space="preserve"> NUMPAGES   \* MERGEFORMAT </w:instrText>
    </w:r>
    <w:r w:rsidRPr="00D01D68">
      <w:rPr>
        <w:sz w:val="18"/>
      </w:rPr>
      <w:fldChar w:fldCharType="separate"/>
    </w:r>
    <w:r w:rsidR="00F5329C">
      <w:rPr>
        <w:noProof/>
        <w:sz w:val="18"/>
        <w:lang w:val="en-US"/>
      </w:rPr>
      <w:t>4</w:t>
    </w:r>
    <w:r w:rsidRPr="00D01D68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3658E" w14:textId="77777777" w:rsidR="00406065" w:rsidRDefault="00406065" w:rsidP="00D01D68">
      <w:pPr>
        <w:spacing w:after="0" w:line="240" w:lineRule="auto"/>
      </w:pPr>
      <w:r>
        <w:separator/>
      </w:r>
    </w:p>
  </w:footnote>
  <w:footnote w:type="continuationSeparator" w:id="0">
    <w:p w14:paraId="0534D2B2" w14:textId="77777777" w:rsidR="00406065" w:rsidRDefault="00406065" w:rsidP="00D01D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9FA48" w14:textId="77777777" w:rsidR="00D01D68" w:rsidRDefault="00D01D68" w:rsidP="00D01D68">
    <w:pPr>
      <w:pStyle w:val="Koptekst"/>
      <w:ind w:firstLine="3540"/>
    </w:pPr>
    <w:r>
      <w:rPr>
        <w:noProof/>
        <w:lang w:eastAsia="nl-NL"/>
      </w:rPr>
      <w:drawing>
        <wp:anchor distT="0" distB="0" distL="114300" distR="114300" simplePos="0" relativeHeight="251658240" behindDoc="0" locked="0" layoutInCell="1" allowOverlap="1" wp14:anchorId="3ACFB76C" wp14:editId="4DBC8ABE">
          <wp:simplePos x="0" y="0"/>
          <wp:positionH relativeFrom="column">
            <wp:posOffset>1616075</wp:posOffset>
          </wp:positionH>
          <wp:positionV relativeFrom="paragraph">
            <wp:posOffset>-368300</wp:posOffset>
          </wp:positionV>
          <wp:extent cx="2490470" cy="1040130"/>
          <wp:effectExtent l="0" t="0" r="5080" b="7620"/>
          <wp:wrapTopAndBottom/>
          <wp:docPr id="4" name="Tijdelijke aanduiding voor inhoud 3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ijdelijke aanduiding voor inhoud 3"/>
                  <pic:cNvPicPr>
                    <a:picLocks noGrp="1"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8" t="30997" r="-758" b="26992"/>
                  <a:stretch/>
                </pic:blipFill>
                <pic:spPr>
                  <a:xfrm>
                    <a:off x="0" y="0"/>
                    <a:ext cx="2490470" cy="1040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TY2NTCzMLAwNDdV0lEKTi0uzszPAykwrAUAu15Y8SwAAAA="/>
  </w:docVars>
  <w:rsids>
    <w:rsidRoot w:val="003B1CA9"/>
    <w:rsid w:val="00046A37"/>
    <w:rsid w:val="000C2646"/>
    <w:rsid w:val="000D1926"/>
    <w:rsid w:val="000F6046"/>
    <w:rsid w:val="00165031"/>
    <w:rsid w:val="00186158"/>
    <w:rsid w:val="00267D61"/>
    <w:rsid w:val="0029308C"/>
    <w:rsid w:val="002C2A4B"/>
    <w:rsid w:val="002D2D90"/>
    <w:rsid w:val="0035348B"/>
    <w:rsid w:val="003B1CA9"/>
    <w:rsid w:val="003C4B54"/>
    <w:rsid w:val="00406065"/>
    <w:rsid w:val="004A21D6"/>
    <w:rsid w:val="005A3E60"/>
    <w:rsid w:val="005E316F"/>
    <w:rsid w:val="005E5F2C"/>
    <w:rsid w:val="00815E88"/>
    <w:rsid w:val="008B2DD6"/>
    <w:rsid w:val="00901D65"/>
    <w:rsid w:val="00912FF7"/>
    <w:rsid w:val="009853CF"/>
    <w:rsid w:val="00A72915"/>
    <w:rsid w:val="00AA5787"/>
    <w:rsid w:val="00AD53C4"/>
    <w:rsid w:val="00AD704B"/>
    <w:rsid w:val="00B02AF8"/>
    <w:rsid w:val="00BB662C"/>
    <w:rsid w:val="00CB610F"/>
    <w:rsid w:val="00CD0DF2"/>
    <w:rsid w:val="00CE470E"/>
    <w:rsid w:val="00D01D68"/>
    <w:rsid w:val="00DC7126"/>
    <w:rsid w:val="00DE25BF"/>
    <w:rsid w:val="00E06CA4"/>
    <w:rsid w:val="00E61744"/>
    <w:rsid w:val="00EB4B4F"/>
    <w:rsid w:val="00EE02E1"/>
    <w:rsid w:val="00F5329C"/>
    <w:rsid w:val="00F74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02170F"/>
  <w15:docId w15:val="{DDCEEFD4-5BF6-4603-A67A-FA2C76C99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3B1CA9"/>
    <w:rPr>
      <w:color w:val="0000FF" w:themeColor="hyperlink"/>
      <w:u w:val="single"/>
    </w:rPr>
  </w:style>
  <w:style w:type="table" w:styleId="Tabelraster">
    <w:name w:val="Table Grid"/>
    <w:basedOn w:val="Standaardtabel"/>
    <w:uiPriority w:val="59"/>
    <w:rsid w:val="00CD0D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D01D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01D68"/>
  </w:style>
  <w:style w:type="paragraph" w:styleId="Voettekst">
    <w:name w:val="footer"/>
    <w:basedOn w:val="Standaard"/>
    <w:link w:val="VoettekstChar"/>
    <w:uiPriority w:val="99"/>
    <w:unhideWhenUsed/>
    <w:rsid w:val="00D01D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01D68"/>
  </w:style>
  <w:style w:type="paragraph" w:styleId="Ballontekst">
    <w:name w:val="Balloon Text"/>
    <w:basedOn w:val="Standaard"/>
    <w:link w:val="BallontekstChar"/>
    <w:uiPriority w:val="99"/>
    <w:semiHidden/>
    <w:unhideWhenUsed/>
    <w:rsid w:val="00D01D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01D68"/>
    <w:rPr>
      <w:rFonts w:ascii="Tahoma" w:hAnsi="Tahoma" w:cs="Tahoma"/>
      <w:sz w:val="16"/>
      <w:szCs w:val="16"/>
    </w:rPr>
  </w:style>
  <w:style w:type="paragraph" w:styleId="Geenafstand">
    <w:name w:val="No Spacing"/>
    <w:uiPriority w:val="1"/>
    <w:qFormat/>
    <w:rsid w:val="00F5329C"/>
    <w:pPr>
      <w:spacing w:after="0" w:line="240" w:lineRule="auto"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AA5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acuteinternisten.n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33</Words>
  <Characters>183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ir Medisch Centrum Groningen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R. Bouma</dc:creator>
  <cp:keywords/>
  <cp:lastModifiedBy>Brons, S. (Sanne)</cp:lastModifiedBy>
  <cp:revision>5</cp:revision>
  <cp:lastPrinted>2018-12-14T09:34:00Z</cp:lastPrinted>
  <dcterms:created xsi:type="dcterms:W3CDTF">2025-04-16T09:00:00Z</dcterms:created>
  <dcterms:modified xsi:type="dcterms:W3CDTF">2026-06-01T19:28:00Z</dcterms:modified>
</cp:coreProperties>
</file>